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3,</w:t>
      </w:r>
      <w:r>
        <w:rPr>
          <w:bCs/>
          <w:b/>
        </w:rPr>
        <w:t xml:space="preserve">newham_book_learning-bash_en?</w:t>
      </w:r>
      <w:r>
        <w:t xml:space="preserve">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18:05:41Z</dcterms:created>
  <dcterms:modified xsi:type="dcterms:W3CDTF">2024-02-29T18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